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A4709" w14:textId="09D6D40C" w:rsidR="007C78AA" w:rsidRDefault="007C78AA" w:rsidP="007C78AA">
      <w:pPr>
        <w:jc w:val="center"/>
        <w:rPr>
          <w:sz w:val="22"/>
          <w:szCs w:val="24"/>
        </w:rPr>
      </w:pPr>
      <w:r>
        <w:rPr>
          <w:rFonts w:hint="eastAsia"/>
          <w:sz w:val="22"/>
          <w:szCs w:val="24"/>
        </w:rPr>
        <w:t>H</w:t>
      </w:r>
      <w:r>
        <w:rPr>
          <w:sz w:val="22"/>
          <w:szCs w:val="24"/>
        </w:rPr>
        <w:t>iSCO</w:t>
      </w:r>
      <w:r>
        <w:rPr>
          <w:rFonts w:hint="eastAsia"/>
          <w:sz w:val="22"/>
          <w:szCs w:val="24"/>
        </w:rPr>
        <w:t>学術奨励賞応募書類</w:t>
      </w:r>
    </w:p>
    <w:p w14:paraId="19331B1F" w14:textId="77777777" w:rsidR="007C78AA" w:rsidRDefault="007C78AA">
      <w:pPr>
        <w:rPr>
          <w:sz w:val="22"/>
          <w:szCs w:val="24"/>
        </w:rPr>
      </w:pPr>
    </w:p>
    <w:p w14:paraId="7F408394" w14:textId="558D2249" w:rsidR="007C78AA" w:rsidRDefault="009E02E9" w:rsidP="009E02E9">
      <w:pPr>
        <w:jc w:val="right"/>
        <w:rPr>
          <w:sz w:val="22"/>
          <w:szCs w:val="24"/>
        </w:rPr>
      </w:pPr>
      <w:r>
        <w:rPr>
          <w:rFonts w:hint="eastAsia"/>
          <w:sz w:val="22"/>
          <w:szCs w:val="24"/>
        </w:rPr>
        <w:t>年　　月　　日</w:t>
      </w:r>
    </w:p>
    <w:p w14:paraId="62AA78EC" w14:textId="77777777" w:rsidR="007C78AA" w:rsidRDefault="007C78AA">
      <w:pPr>
        <w:rPr>
          <w:sz w:val="22"/>
          <w:szCs w:val="24"/>
        </w:rPr>
      </w:pPr>
    </w:p>
    <w:p w14:paraId="1DB86B64" w14:textId="77777777" w:rsidR="009E02E9" w:rsidRDefault="009E02E9">
      <w:pPr>
        <w:rPr>
          <w:sz w:val="22"/>
          <w:szCs w:val="24"/>
        </w:rPr>
      </w:pPr>
    </w:p>
    <w:p w14:paraId="2C89CFDA" w14:textId="614C8C6D" w:rsidR="007C78AA" w:rsidRDefault="007C78AA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氏名：</w:t>
      </w:r>
    </w:p>
    <w:p w14:paraId="5ACC18FC" w14:textId="04DD3663" w:rsidR="007C78AA" w:rsidRDefault="007C78AA">
      <w:pPr>
        <w:rPr>
          <w:sz w:val="22"/>
          <w:szCs w:val="24"/>
        </w:rPr>
      </w:pPr>
    </w:p>
    <w:p w14:paraId="322966FF" w14:textId="372C7303" w:rsidR="007C78AA" w:rsidRDefault="007C78AA">
      <w:pPr>
        <w:rPr>
          <w:sz w:val="22"/>
          <w:szCs w:val="24"/>
        </w:rPr>
      </w:pPr>
    </w:p>
    <w:p w14:paraId="6ADADE78" w14:textId="13A513D5" w:rsidR="007C78AA" w:rsidRDefault="007C78AA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所属：</w:t>
      </w:r>
    </w:p>
    <w:p w14:paraId="60BD9D62" w14:textId="750B0046" w:rsidR="007C78AA" w:rsidRDefault="007C78AA">
      <w:pPr>
        <w:rPr>
          <w:sz w:val="22"/>
          <w:szCs w:val="24"/>
        </w:rPr>
      </w:pPr>
    </w:p>
    <w:p w14:paraId="58398A31" w14:textId="0F0BA67E" w:rsidR="007C78AA" w:rsidRDefault="007C78AA">
      <w:pPr>
        <w:rPr>
          <w:sz w:val="22"/>
          <w:szCs w:val="24"/>
        </w:rPr>
      </w:pPr>
    </w:p>
    <w:p w14:paraId="0E8DE3A9" w14:textId="5D91D424" w:rsidR="007C78AA" w:rsidRDefault="007C78AA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論文タイトル </w:t>
      </w:r>
      <w:r>
        <w:rPr>
          <w:sz w:val="22"/>
          <w:szCs w:val="24"/>
        </w:rPr>
        <w:t>(Title)</w:t>
      </w:r>
      <w:r>
        <w:rPr>
          <w:rFonts w:hint="eastAsia"/>
          <w:sz w:val="22"/>
          <w:szCs w:val="24"/>
        </w:rPr>
        <w:t>：</w:t>
      </w:r>
    </w:p>
    <w:p w14:paraId="29826D37" w14:textId="194451D7" w:rsidR="007C78AA" w:rsidRDefault="007C78AA">
      <w:pPr>
        <w:rPr>
          <w:sz w:val="22"/>
          <w:szCs w:val="24"/>
        </w:rPr>
      </w:pPr>
    </w:p>
    <w:p w14:paraId="14ACFB14" w14:textId="650DE23B" w:rsidR="009E02E9" w:rsidRDefault="009E02E9">
      <w:pPr>
        <w:rPr>
          <w:sz w:val="22"/>
          <w:szCs w:val="24"/>
        </w:rPr>
      </w:pPr>
    </w:p>
    <w:p w14:paraId="278A6991" w14:textId="5BC8A2C7" w:rsidR="007C78AA" w:rsidRDefault="007C78AA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著者名 (</w:t>
      </w:r>
      <w:r>
        <w:rPr>
          <w:sz w:val="22"/>
          <w:szCs w:val="24"/>
        </w:rPr>
        <w:t>All authors)</w:t>
      </w:r>
      <w:r>
        <w:rPr>
          <w:rFonts w:hint="eastAsia"/>
          <w:sz w:val="22"/>
          <w:szCs w:val="24"/>
        </w:rPr>
        <w:t>：</w:t>
      </w:r>
    </w:p>
    <w:p w14:paraId="11D50D04" w14:textId="77777777" w:rsidR="007C78AA" w:rsidRDefault="007C78AA">
      <w:pPr>
        <w:rPr>
          <w:sz w:val="22"/>
          <w:szCs w:val="24"/>
        </w:rPr>
      </w:pPr>
    </w:p>
    <w:p w14:paraId="7E0F3DA9" w14:textId="77777777" w:rsidR="009E02E9" w:rsidRDefault="009E02E9">
      <w:pPr>
        <w:rPr>
          <w:sz w:val="22"/>
          <w:szCs w:val="24"/>
        </w:rPr>
      </w:pPr>
    </w:p>
    <w:p w14:paraId="65D1E635" w14:textId="77777777" w:rsidR="009E02E9" w:rsidRDefault="009E02E9">
      <w:pPr>
        <w:rPr>
          <w:sz w:val="22"/>
          <w:szCs w:val="24"/>
        </w:rPr>
      </w:pPr>
    </w:p>
    <w:p w14:paraId="683595B9" w14:textId="1F0735DB" w:rsidR="007C78AA" w:rsidRDefault="007C78AA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 xml:space="preserve">出版論文名 </w:t>
      </w:r>
      <w:r>
        <w:rPr>
          <w:sz w:val="22"/>
          <w:szCs w:val="24"/>
        </w:rPr>
        <w:t>(Journal)</w:t>
      </w:r>
      <w:r>
        <w:rPr>
          <w:rFonts w:hint="eastAsia"/>
          <w:sz w:val="22"/>
          <w:szCs w:val="24"/>
        </w:rPr>
        <w:t>：</w:t>
      </w:r>
    </w:p>
    <w:p w14:paraId="4BB4BBF1" w14:textId="77777777" w:rsidR="007C78AA" w:rsidRDefault="007C78AA">
      <w:pPr>
        <w:rPr>
          <w:sz w:val="22"/>
          <w:szCs w:val="24"/>
        </w:rPr>
      </w:pPr>
    </w:p>
    <w:p w14:paraId="25FDEB0F" w14:textId="7BADBA0F" w:rsidR="007C78AA" w:rsidRDefault="007C78AA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出版年 </w:t>
      </w:r>
      <w:r>
        <w:rPr>
          <w:sz w:val="22"/>
          <w:szCs w:val="24"/>
        </w:rPr>
        <w:t>(Year)</w:t>
      </w:r>
      <w:r>
        <w:rPr>
          <w:rFonts w:hint="eastAsia"/>
          <w:sz w:val="22"/>
          <w:szCs w:val="24"/>
        </w:rPr>
        <w:t>：</w:t>
      </w:r>
    </w:p>
    <w:p w14:paraId="7D5B2B6A" w14:textId="77777777" w:rsidR="007C78AA" w:rsidRDefault="007C78AA">
      <w:pPr>
        <w:rPr>
          <w:sz w:val="22"/>
          <w:szCs w:val="24"/>
        </w:rPr>
      </w:pPr>
    </w:p>
    <w:p w14:paraId="0D947FBB" w14:textId="0E195E92" w:rsidR="007C78AA" w:rsidRDefault="007C78AA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ページ番号 </w:t>
      </w:r>
      <w:r>
        <w:rPr>
          <w:sz w:val="22"/>
          <w:szCs w:val="24"/>
        </w:rPr>
        <w:t>(Pages)</w:t>
      </w:r>
      <w:r>
        <w:rPr>
          <w:rFonts w:hint="eastAsia"/>
          <w:sz w:val="22"/>
          <w:szCs w:val="24"/>
        </w:rPr>
        <w:t>：</w:t>
      </w:r>
    </w:p>
    <w:p w14:paraId="5C867743" w14:textId="77777777" w:rsidR="007C78AA" w:rsidRDefault="007C78AA">
      <w:pPr>
        <w:rPr>
          <w:sz w:val="22"/>
          <w:szCs w:val="24"/>
        </w:rPr>
      </w:pPr>
    </w:p>
    <w:p w14:paraId="08749A8F" w14:textId="20287B9D" w:rsidR="007C78AA" w:rsidRDefault="007C78AA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デジタルオブジェクト識別子</w:t>
      </w:r>
      <w:r>
        <w:rPr>
          <w:sz w:val="22"/>
          <w:szCs w:val="24"/>
        </w:rPr>
        <w:t xml:space="preserve"> (</w:t>
      </w:r>
      <w:proofErr w:type="spellStart"/>
      <w:r>
        <w:rPr>
          <w:sz w:val="22"/>
          <w:szCs w:val="24"/>
        </w:rPr>
        <w:t>doi</w:t>
      </w:r>
      <w:proofErr w:type="spellEnd"/>
      <w:r>
        <w:rPr>
          <w:sz w:val="22"/>
          <w:szCs w:val="24"/>
        </w:rPr>
        <w:t>)</w:t>
      </w:r>
      <w:r>
        <w:rPr>
          <w:rFonts w:hint="eastAsia"/>
          <w:sz w:val="22"/>
          <w:szCs w:val="24"/>
        </w:rPr>
        <w:t>：</w:t>
      </w:r>
    </w:p>
    <w:p w14:paraId="4065EDC9" w14:textId="77777777" w:rsidR="007C78AA" w:rsidRDefault="007C78AA">
      <w:pPr>
        <w:rPr>
          <w:sz w:val="22"/>
          <w:szCs w:val="24"/>
        </w:rPr>
      </w:pPr>
    </w:p>
    <w:p w14:paraId="1FB53A3F" w14:textId="106AC975" w:rsidR="009E02E9" w:rsidRDefault="002801CF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使用したHiSCOデータベース名：</w:t>
      </w:r>
    </w:p>
    <w:p w14:paraId="32BCDDE8" w14:textId="77777777" w:rsidR="009E02E9" w:rsidRDefault="009E02E9">
      <w:pPr>
        <w:rPr>
          <w:sz w:val="22"/>
          <w:szCs w:val="24"/>
        </w:rPr>
      </w:pPr>
    </w:p>
    <w:p w14:paraId="642CED6B" w14:textId="7A51B6ED" w:rsidR="009E02E9" w:rsidRDefault="009E02E9" w:rsidP="009E02E9">
      <w:pPr>
        <w:pStyle w:val="a5"/>
        <w:numPr>
          <w:ilvl w:val="0"/>
          <w:numId w:val="1"/>
        </w:numPr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>論文の別刷を1部添付すること</w:t>
      </w:r>
    </w:p>
    <w:p w14:paraId="54918FD8" w14:textId="77777777" w:rsidR="009E02E9" w:rsidRPr="009E02E9" w:rsidRDefault="009E02E9" w:rsidP="009E02E9">
      <w:pPr>
        <w:rPr>
          <w:sz w:val="22"/>
          <w:szCs w:val="24"/>
        </w:rPr>
      </w:pPr>
    </w:p>
    <w:sectPr w:rsidR="009E02E9" w:rsidRPr="009E02E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192BA3"/>
    <w:multiLevelType w:val="hybridMultilevel"/>
    <w:tmpl w:val="7CF8AC0C"/>
    <w:lvl w:ilvl="0" w:tplc="E7C032D4">
      <w:start w:val="3"/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4989271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NjczMrSwNDUEIiUdpeDU4uLM/DyQAsNaACVJYp8sAAAA"/>
  </w:docVars>
  <w:rsids>
    <w:rsidRoot w:val="00781753"/>
    <w:rsid w:val="001B794E"/>
    <w:rsid w:val="002604FC"/>
    <w:rsid w:val="002801CF"/>
    <w:rsid w:val="00631ADA"/>
    <w:rsid w:val="006F33AB"/>
    <w:rsid w:val="00774652"/>
    <w:rsid w:val="00781753"/>
    <w:rsid w:val="007C78AA"/>
    <w:rsid w:val="009E02E9"/>
    <w:rsid w:val="00D41F57"/>
    <w:rsid w:val="00E67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30558FC"/>
  <w15:chartTrackingRefBased/>
  <w15:docId w15:val="{50D2ECAB-8983-4732-8C92-DD87BF0F2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77465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774652"/>
    <w:rPr>
      <w:rFonts w:asciiTheme="majorHAnsi" w:eastAsiaTheme="majorEastAsia" w:hAnsiTheme="majorHAnsi" w:cstheme="majorBidi"/>
      <w:sz w:val="32"/>
      <w:szCs w:val="32"/>
    </w:rPr>
  </w:style>
  <w:style w:type="paragraph" w:styleId="a5">
    <w:name w:val="List Paragraph"/>
    <w:basedOn w:val="a"/>
    <w:uiPriority w:val="34"/>
    <w:qFormat/>
    <w:rsid w:val="009E02E9"/>
    <w:pPr>
      <w:ind w:leftChars="400" w:left="840"/>
    </w:pPr>
  </w:style>
  <w:style w:type="character" w:styleId="a6">
    <w:name w:val="Hyperlink"/>
    <w:basedOn w:val="a0"/>
    <w:uiPriority w:val="99"/>
    <w:unhideWhenUsed/>
    <w:rsid w:val="002801CF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2801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平　真裕</dc:creator>
  <cp:keywords/>
  <dc:description/>
  <cp:lastModifiedBy>下向　生恵</cp:lastModifiedBy>
  <cp:revision>3</cp:revision>
  <cp:lastPrinted>2024-02-28T06:18:00Z</cp:lastPrinted>
  <dcterms:created xsi:type="dcterms:W3CDTF">2024-03-08T07:39:00Z</dcterms:created>
  <dcterms:modified xsi:type="dcterms:W3CDTF">2024-03-08T07:39:00Z</dcterms:modified>
</cp:coreProperties>
</file>